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1BBD1" w14:textId="06BF2183" w:rsidR="0098040B" w:rsidRDefault="0098040B" w:rsidP="0098040B">
      <w:pPr>
        <w:pStyle w:val="Titolo"/>
        <w:jc w:val="center"/>
        <w:rPr>
          <w:rFonts w:cs="Times New Roman"/>
          <w:sz w:val="48"/>
          <w:szCs w:val="48"/>
        </w:rPr>
      </w:pPr>
      <w:r>
        <w:rPr>
          <w:rFonts w:cs="Times New Roman"/>
          <w:i/>
          <w:iCs/>
          <w:sz w:val="48"/>
          <w:szCs w:val="48"/>
        </w:rPr>
        <w:t>Digital Text Suite</w:t>
      </w:r>
    </w:p>
    <w:p w14:paraId="7139ACEC" w14:textId="6D75573C" w:rsidR="0098040B" w:rsidRDefault="0098040B" w:rsidP="0098040B">
      <w:pPr>
        <w:pStyle w:val="Titolo"/>
        <w:jc w:val="center"/>
        <w:rPr>
          <w:rFonts w:cs="Times New Roman"/>
          <w:i/>
          <w:iCs/>
          <w:sz w:val="48"/>
          <w:szCs w:val="48"/>
        </w:rPr>
      </w:pPr>
      <w:r>
        <w:rPr>
          <w:rFonts w:cs="Times New Roman"/>
          <w:sz w:val="48"/>
          <w:szCs w:val="48"/>
        </w:rPr>
        <w:t>Modalità di</w:t>
      </w:r>
      <w:r w:rsidRPr="003A6092">
        <w:rPr>
          <w:rFonts w:cs="Times New Roman"/>
          <w:sz w:val="48"/>
          <w:szCs w:val="48"/>
        </w:rPr>
        <w:t xml:space="preserve"> lavoro per la realizzazione </w:t>
      </w:r>
      <w:r>
        <w:rPr>
          <w:rFonts w:cs="Times New Roman"/>
          <w:sz w:val="48"/>
          <w:szCs w:val="48"/>
        </w:rPr>
        <w:t>dell’app</w:t>
      </w:r>
    </w:p>
    <w:p w14:paraId="50998F32" w14:textId="77777777" w:rsidR="0098040B" w:rsidRPr="003A6092" w:rsidRDefault="0098040B" w:rsidP="0098040B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Problemi con la collaborazione online e sistemi usati</w:t>
      </w:r>
    </w:p>
    <w:p w14:paraId="2E175934" w14:textId="77777777" w:rsidR="0098040B" w:rsidRDefault="0098040B" w:rsidP="0098040B">
      <w:pPr>
        <w:rPr>
          <w:sz w:val="28"/>
          <w:szCs w:val="28"/>
        </w:rPr>
      </w:pPr>
      <w:r>
        <w:rPr>
          <w:sz w:val="28"/>
          <w:szCs w:val="28"/>
        </w:rPr>
        <w:t>In generale, non sono stati riscontrati grossi problemi con la collaborazione a distanza, ma sicuramente ci sono dei pro e dei contro.</w:t>
      </w:r>
    </w:p>
    <w:p w14:paraId="50C5EE91" w14:textId="77777777" w:rsidR="0098040B" w:rsidRDefault="0098040B" w:rsidP="0098040B">
      <w:pPr>
        <w:rPr>
          <w:sz w:val="28"/>
          <w:szCs w:val="28"/>
        </w:rPr>
      </w:pPr>
      <w:r>
        <w:rPr>
          <w:sz w:val="28"/>
          <w:szCs w:val="28"/>
        </w:rPr>
        <w:t>Tra i pro, c’è sicuramente una maggiore facilità nel partecipare ai lavori di gruppo, in quanto, lavorando da casa, non occorre spostarsi o doversi incontrare fisicamente con gli altri colleghi, risparmiando anche del tempo.</w:t>
      </w:r>
    </w:p>
    <w:p w14:paraId="545DFFE0" w14:textId="77777777" w:rsidR="0098040B" w:rsidRDefault="0098040B" w:rsidP="0098040B">
      <w:pPr>
        <w:rPr>
          <w:sz w:val="28"/>
          <w:szCs w:val="28"/>
        </w:rPr>
      </w:pPr>
      <w:r>
        <w:rPr>
          <w:sz w:val="28"/>
          <w:szCs w:val="28"/>
        </w:rPr>
        <w:t>Tra i contro, figura di certo la perdita del contatto umano, che a volte può risultare in una difficile comprensione tra colleghi. Inoltre, un altro aspetto negativo è che a volte, a causa di problemi tecnici o di connessione, risulta difficile avere un colloquio fluido e fruttuoso con gli altri colleghi.</w:t>
      </w:r>
    </w:p>
    <w:p w14:paraId="352E0DFD" w14:textId="77777777" w:rsidR="0098040B" w:rsidRDefault="0098040B" w:rsidP="0098040B">
      <w:pPr>
        <w:rPr>
          <w:sz w:val="28"/>
          <w:szCs w:val="28"/>
        </w:rPr>
      </w:pPr>
    </w:p>
    <w:p w14:paraId="42DB860A" w14:textId="77777777" w:rsidR="0098040B" w:rsidRDefault="0098040B" w:rsidP="0098040B">
      <w:pPr>
        <w:rPr>
          <w:sz w:val="28"/>
          <w:szCs w:val="28"/>
        </w:rPr>
      </w:pPr>
      <w:r>
        <w:rPr>
          <w:sz w:val="28"/>
          <w:szCs w:val="28"/>
        </w:rPr>
        <w:t>Per quanto riguarda i sistemi utilizzati per migliorare la collaborazione online, si è fatto ricorso ai seguenti:</w:t>
      </w:r>
    </w:p>
    <w:p w14:paraId="7AB21362" w14:textId="77777777" w:rsidR="0098040B" w:rsidRDefault="0098040B" w:rsidP="0098040B">
      <w:pPr>
        <w:pStyle w:val="Paragrafoelenco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>, per la comunicazione asincrona tra colleghi;</w:t>
      </w:r>
    </w:p>
    <w:p w14:paraId="1C9E8A12" w14:textId="77777777" w:rsidR="0098040B" w:rsidRDefault="0098040B" w:rsidP="0098040B">
      <w:pPr>
        <w:pStyle w:val="Paragrafoelenco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Microsoft Teams, per riunioni remote e per lavorare in gruppo allo sviluppo del codice; è stato anche usato per la condivisione on the </w:t>
      </w:r>
      <w:proofErr w:type="spellStart"/>
      <w:r>
        <w:rPr>
          <w:sz w:val="28"/>
          <w:szCs w:val="28"/>
        </w:rPr>
        <w:t>fly</w:t>
      </w:r>
      <w:proofErr w:type="spellEnd"/>
      <w:r>
        <w:rPr>
          <w:sz w:val="28"/>
          <w:szCs w:val="28"/>
        </w:rPr>
        <w:t xml:space="preserve"> di materiale multimediale utile al progetto;</w:t>
      </w:r>
    </w:p>
    <w:p w14:paraId="09238492" w14:textId="77777777" w:rsidR="0098040B" w:rsidRDefault="0098040B" w:rsidP="0098040B">
      <w:pPr>
        <w:pStyle w:val="Paragrafoelenco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>, per la condivisione di un repository comune contenente i file sorgenti dell’applicazione.</w:t>
      </w:r>
    </w:p>
    <w:p w14:paraId="32A19913" w14:textId="77777777" w:rsidR="0098040B" w:rsidRPr="003A6092" w:rsidRDefault="0098040B" w:rsidP="0098040B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Sitografia</w:t>
      </w:r>
    </w:p>
    <w:p w14:paraId="7C7A450A" w14:textId="77777777" w:rsidR="0098040B" w:rsidRDefault="0098040B" w:rsidP="0098040B">
      <w:pPr>
        <w:rPr>
          <w:sz w:val="28"/>
          <w:szCs w:val="28"/>
        </w:rPr>
      </w:pPr>
      <w:r>
        <w:rPr>
          <w:sz w:val="28"/>
          <w:szCs w:val="28"/>
        </w:rPr>
        <w:t>Per la produzione del lavoro si è fatto riferimento a varie fonti Web:</w:t>
      </w:r>
    </w:p>
    <w:p w14:paraId="79B79A59" w14:textId="77777777" w:rsidR="0098040B" w:rsidRDefault="0098040B" w:rsidP="0098040B">
      <w:pPr>
        <w:pStyle w:val="Paragrafoelenco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droid Developer</w:t>
      </w:r>
    </w:p>
    <w:p w14:paraId="13A94324" w14:textId="77777777" w:rsidR="0098040B" w:rsidRDefault="0098040B" w:rsidP="0098040B">
      <w:pPr>
        <w:pStyle w:val="Paragrafoelenco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tack Overflow</w:t>
      </w:r>
    </w:p>
    <w:p w14:paraId="5F818AD3" w14:textId="77777777" w:rsidR="0098040B" w:rsidRDefault="0098040B" w:rsidP="0098040B">
      <w:pPr>
        <w:pStyle w:val="Paragrafoelenco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Github</w:t>
      </w:r>
      <w:proofErr w:type="spellEnd"/>
    </w:p>
    <w:p w14:paraId="07B7BD30" w14:textId="77777777" w:rsidR="0098040B" w:rsidRPr="00A54EF9" w:rsidRDefault="0098040B" w:rsidP="0098040B">
      <w:pPr>
        <w:pStyle w:val="Paragrafoelenco"/>
        <w:numPr>
          <w:ilvl w:val="0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Youtube</w:t>
      </w:r>
      <w:proofErr w:type="spellEnd"/>
    </w:p>
    <w:p w14:paraId="0A576269" w14:textId="77777777" w:rsidR="00F055E9" w:rsidRDefault="00F055E9"/>
    <w:sectPr w:rsidR="00F055E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5EB5"/>
    <w:multiLevelType w:val="hybridMultilevel"/>
    <w:tmpl w:val="A9BE7A4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690DBE"/>
    <w:multiLevelType w:val="hybridMultilevel"/>
    <w:tmpl w:val="B1EC407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7I0MDczMTcxNTJS0lEKTi0uzszPAykwrAUAQLQ1oSwAAAA="/>
  </w:docVars>
  <w:rsids>
    <w:rsidRoot w:val="0098040B"/>
    <w:rsid w:val="0098040B"/>
    <w:rsid w:val="00F05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0045A"/>
  <w15:chartTrackingRefBased/>
  <w15:docId w15:val="{ED39D668-02D1-4AC9-BDE8-D39A4DA43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98040B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link w:val="TitoloCarattere"/>
    <w:uiPriority w:val="1"/>
    <w:qFormat/>
    <w:rsid w:val="0098040B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Carattere">
    <w:name w:val="Titolo Carattere"/>
    <w:basedOn w:val="Carpredefinitoparagrafo"/>
    <w:link w:val="Titolo"/>
    <w:uiPriority w:val="1"/>
    <w:rsid w:val="0098040B"/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8040B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aragrafoelenco">
    <w:name w:val="List Paragraph"/>
    <w:basedOn w:val="Normale"/>
    <w:uiPriority w:val="34"/>
    <w:unhideWhenUsed/>
    <w:qFormat/>
    <w:rsid w:val="0098040B"/>
    <w:pPr>
      <w:ind w:left="720"/>
      <w:contextualSpacing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4</Words>
  <Characters>1168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1</cp:revision>
  <dcterms:created xsi:type="dcterms:W3CDTF">2021-06-18T06:55:00Z</dcterms:created>
  <dcterms:modified xsi:type="dcterms:W3CDTF">2021-06-18T07:00:00Z</dcterms:modified>
</cp:coreProperties>
</file>